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556"/>
        <w:gridCol w:w="275"/>
        <w:gridCol w:w="410"/>
        <w:gridCol w:w="180"/>
        <w:gridCol w:w="586"/>
        <w:gridCol w:w="550"/>
        <w:gridCol w:w="841"/>
        <w:gridCol w:w="536"/>
        <w:gridCol w:w="245"/>
        <w:gridCol w:w="630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Tr="00C4434A">
        <w:trPr>
          <w:trHeight w:val="480"/>
        </w:trPr>
        <w:tc>
          <w:tcPr>
            <w:tcW w:w="10861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2C5F45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2C5F45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</w:t>
            </w:r>
            <w:r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進修</w:t>
            </w:r>
            <w:r w:rsidR="005118E9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/>
                <w:color w:val="000000"/>
                <w:u w:val="single"/>
              </w:rPr>
              <w:t>10</w:t>
            </w:r>
            <w:r w:rsidR="002D6E8C">
              <w:rPr>
                <w:rFonts w:ascii="標楷體" w:eastAsia="標楷體" w:hAnsi="標楷體" w:hint="eastAsia"/>
                <w:color w:val="000000"/>
                <w:u w:val="single"/>
              </w:rPr>
              <w:t>9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/>
                <w:color w:val="000000"/>
                <w:u w:val="single"/>
              </w:rPr>
              <w:t>1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  <w:p w:rsidR="002C1EEF" w:rsidRPr="001E3050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color w:val="000000"/>
              </w:rPr>
              <w:t>______________________</w:t>
            </w:r>
            <w:r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Tr="00C4434A">
        <w:trPr>
          <w:trHeight w:val="855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9973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352F10">
        <w:trPr>
          <w:trHeight w:val="667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每週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8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C4434A">
        <w:trPr>
          <w:trHeight w:val="330"/>
        </w:trPr>
        <w:tc>
          <w:tcPr>
            <w:tcW w:w="851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2C1EEF" w:rsidTr="00D416EB">
        <w:trPr>
          <w:trHeight w:val="66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620E37" w:rsidRDefault="002C1EE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教學行事曆</w:t>
            </w:r>
            <w:r w:rsidRPr="00620E37">
              <w:rPr>
                <w:rFonts w:ascii="標楷體" w:eastAsia="標楷體" w:hAnsi="標楷體" w:hint="eastAsia"/>
              </w:rPr>
              <w:t>摘要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2C1EEF" w:rsidRPr="008959A7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0000"/>
              </w:rPr>
              <w:t>(</w:t>
            </w:r>
            <w:r>
              <w:rPr>
                <w:rFonts w:ascii="標楷體" w:eastAsia="標楷體" w:hAnsi="標楷體" w:hint="eastAsia"/>
                <w:color w:val="000000"/>
              </w:rPr>
              <w:t>平時考</w:t>
            </w:r>
            <w:r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1F4EAC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F4EAC" w:rsidRPr="00905931" w:rsidRDefault="001F4EAC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1F4EAC" w:rsidRPr="00905931" w:rsidRDefault="0062647A" w:rsidP="0062647A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/3</w:t>
            </w:r>
            <w:r w:rsidR="002D6E8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-9/4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2647A" w:rsidRDefault="0062647A" w:rsidP="00626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開學典禮、註冊、</w:t>
            </w:r>
          </w:p>
          <w:p w:rsidR="0062647A" w:rsidRPr="0038067F" w:rsidRDefault="0062647A" w:rsidP="00626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rPr>
                <w:rFonts w:ascii="標楷體" w:eastAsia="標楷體" w:hAnsi="標楷體" w:cs="標楷體"/>
                <w:sz w:val="20"/>
                <w:szCs w:val="20"/>
              </w:rPr>
            </w:pPr>
            <w:proofErr w:type="gramStart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領書</w:t>
            </w:r>
            <w:proofErr w:type="gramEnd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、正式上課</w:t>
            </w:r>
          </w:p>
          <w:p w:rsidR="001F4EAC" w:rsidRPr="0062647A" w:rsidRDefault="0062647A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發放學校日邀請函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Pr="007B4C5D" w:rsidRDefault="001F4EAC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F4EAC" w:rsidRPr="00A728FA" w:rsidRDefault="001F4EAC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Default="001F4EAC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F4EAC" w:rsidRDefault="001F4EAC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5E59CD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2D6E8C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7</w:t>
            </w:r>
            <w:r w:rsidR="0062647A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9/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2647A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2</w:t>
            </w:r>
            <w:r w:rsidR="00D416EB">
              <w:rPr>
                <w:rFonts w:ascii="標楷體" w:eastAsia="標楷體" w:hAnsi="標楷體" w:cs="標楷體" w:hint="eastAsia"/>
                <w:sz w:val="20"/>
                <w:szCs w:val="20"/>
              </w:rPr>
              <w:t>實習會議</w:t>
            </w:r>
          </w:p>
          <w:p w:rsidR="005E59CD" w:rsidRPr="0038067F" w:rsidRDefault="0062647A" w:rsidP="00D416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</w:t>
            </w:r>
            <w:r w:rsidR="00D416EB">
              <w:rPr>
                <w:rFonts w:ascii="標楷體" w:eastAsia="標楷體" w:hAnsi="標楷體" w:cs="標楷體" w:hint="eastAsia"/>
                <w:sz w:val="20"/>
                <w:szCs w:val="20"/>
              </w:rPr>
              <w:t>7</w:t>
            </w:r>
            <w:proofErr w:type="gramStart"/>
            <w:r w:rsidR="00D416EB">
              <w:rPr>
                <w:rFonts w:ascii="標楷體" w:eastAsia="標楷體" w:hAnsi="標楷體" w:cs="標楷體" w:hint="eastAsia"/>
                <w:sz w:val="20"/>
                <w:szCs w:val="20"/>
              </w:rPr>
              <w:t>各</w:t>
            </w:r>
            <w:proofErr w:type="gramEnd"/>
            <w:r w:rsidR="00D416EB">
              <w:rPr>
                <w:rFonts w:ascii="標楷體" w:eastAsia="標楷體" w:hAnsi="標楷體" w:cs="標楷體" w:hint="eastAsia"/>
                <w:sz w:val="20"/>
                <w:szCs w:val="20"/>
              </w:rPr>
              <w:t>科教師送交教學活動計畫截止</w:t>
            </w:r>
            <w:r w:rsidR="00D416EB" w:rsidRPr="0038067F">
              <w:rPr>
                <w:rFonts w:ascii="標楷體" w:eastAsia="標楷體" w:hAnsi="標楷體" w:cs="標楷體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5E59CD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62647A" w:rsidP="002D6E8C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</w:t>
            </w:r>
            <w:r w:rsidR="002D6E8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4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9/1</w:t>
            </w:r>
            <w:r w:rsidR="002D6E8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416EB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12</w:t>
            </w:r>
            <w:r w:rsidR="002D1AFE">
              <w:rPr>
                <w:rFonts w:ascii="標楷體" w:eastAsia="標楷體" w:hAnsi="標楷體" w:cs="標楷體" w:hint="eastAsia"/>
                <w:sz w:val="20"/>
                <w:szCs w:val="20"/>
              </w:rPr>
              <w:t>學校日暨親職教育講座</w:t>
            </w:r>
          </w:p>
          <w:p w:rsidR="0062647A" w:rsidRPr="002D1AFE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18高一高二</w:t>
            </w:r>
            <w:r w:rsidR="00D416EB">
              <w:rPr>
                <w:rFonts w:ascii="標楷體" w:eastAsia="標楷體" w:hAnsi="標楷體" w:cs="標楷體" w:hint="eastAsia"/>
                <w:sz w:val="20"/>
                <w:szCs w:val="20"/>
              </w:rPr>
              <w:t>全班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作文競試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BE35D0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E35D0" w:rsidRPr="00BE35D0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35D0" w:rsidRDefault="00BE35D0" w:rsidP="002D6E8C">
            <w:pP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21-9/25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E35D0" w:rsidRPr="00BE35D0" w:rsidRDefault="00BE35D0" w:rsidP="00BE35D0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BE35D0">
              <w:rPr>
                <w:color w:val="auto"/>
                <w:sz w:val="20"/>
                <w:szCs w:val="20"/>
              </w:rPr>
              <w:t>9/21~9/24</w:t>
            </w:r>
            <w:r w:rsidRPr="00BE35D0">
              <w:rPr>
                <w:rFonts w:hint="eastAsia"/>
                <w:color w:val="auto"/>
                <w:sz w:val="20"/>
                <w:szCs w:val="20"/>
              </w:rPr>
              <w:t>高三校外教學</w:t>
            </w:r>
            <w:r w:rsidRPr="00BE35D0">
              <w:rPr>
                <w:color w:val="auto"/>
                <w:sz w:val="20"/>
                <w:szCs w:val="20"/>
              </w:rPr>
              <w:t>(</w:t>
            </w:r>
            <w:proofErr w:type="gramStart"/>
            <w:r w:rsidRPr="00BE35D0">
              <w:rPr>
                <w:rFonts w:hint="eastAsia"/>
                <w:color w:val="auto"/>
                <w:sz w:val="20"/>
                <w:szCs w:val="20"/>
              </w:rPr>
              <w:t>畢旅</w:t>
            </w:r>
            <w:proofErr w:type="gramEnd"/>
            <w:r w:rsidRPr="00BE35D0">
              <w:rPr>
                <w:color w:val="auto"/>
                <w:sz w:val="20"/>
                <w:szCs w:val="20"/>
              </w:rPr>
              <w:t xml:space="preserve">) </w:t>
            </w:r>
          </w:p>
          <w:p w:rsidR="00BE35D0" w:rsidRPr="00BE35D0" w:rsidRDefault="00BE35D0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26 補班補課(補10/2星期五)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BE35D0" w:rsidRPr="007B4C5D" w:rsidRDefault="00BE35D0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E35D0" w:rsidRPr="00A728FA" w:rsidRDefault="00BE35D0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BE35D0" w:rsidRDefault="00BE35D0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E35D0" w:rsidRDefault="00BE35D0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D416EB">
        <w:trPr>
          <w:trHeight w:val="33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BE35D0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62647A" w:rsidP="002D6E8C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</w:t>
            </w:r>
            <w:r w:rsidR="002D6E8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8-10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/</w:t>
            </w:r>
            <w:r w:rsidR="002D6E8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2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77AEC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01中秋節</w:t>
            </w:r>
          </w:p>
          <w:p w:rsidR="002D1AFE" w:rsidRPr="0038067F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02 彈性放假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5E59CD" w:rsidTr="00D416EB">
        <w:trPr>
          <w:trHeight w:val="1098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BE35D0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2D6E8C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05-10</w:t>
            </w:r>
            <w:r w:rsidR="00877AE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9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09國慶日補假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BE35D0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A6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12</w:t>
            </w:r>
            <w:r w:rsidR="00877AEC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0/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</w:t>
            </w:r>
            <w:r w:rsidR="002D1AFE">
              <w:rPr>
                <w:rFonts w:ascii="標楷體" w:eastAsia="標楷體" w:hAnsi="標楷體" w:cs="標楷體" w:hint="eastAsia"/>
                <w:sz w:val="20"/>
                <w:szCs w:val="20"/>
              </w:rPr>
              <w:t>1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2</w:t>
            </w:r>
            <w:r w:rsidR="002D1AFE">
              <w:rPr>
                <w:rFonts w:ascii="標楷體" w:eastAsia="標楷體" w:hAnsi="標楷體" w:cs="標楷體" w:hint="eastAsia"/>
                <w:sz w:val="20"/>
                <w:szCs w:val="20"/>
              </w:rPr>
              <w:t>-10/13第一次段考</w:t>
            </w:r>
          </w:p>
          <w:p w:rsidR="002D1AFE" w:rsidRPr="0038067F" w:rsidRDefault="002D1AFE" w:rsidP="002D1A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  <w:p w:rsidR="00877AEC" w:rsidRPr="0038067F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877AEC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9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0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Pr="0038067F" w:rsidRDefault="002D1AFE" w:rsidP="002D1A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  <w:p w:rsidR="00877AEC" w:rsidRPr="0038067F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D416EB">
        <w:trPr>
          <w:trHeight w:val="38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877AEC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6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0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77AEC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</w:t>
            </w:r>
            <w:r w:rsidR="002D1AFE">
              <w:rPr>
                <w:rFonts w:ascii="標楷體" w:eastAsia="標楷體" w:hAnsi="標楷體" w:cs="標楷體" w:hint="eastAsia"/>
                <w:sz w:val="20"/>
                <w:szCs w:val="20"/>
              </w:rPr>
              <w:t>26-10/28</w:t>
            </w:r>
            <w:r w:rsidR="00D416EB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第一次作業抽查</w:t>
            </w:r>
          </w:p>
          <w:p w:rsidR="002D1AFE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29-10/</w:t>
            </w:r>
            <w:r w:rsidR="00D416EB">
              <w:rPr>
                <w:rFonts w:ascii="標楷體" w:eastAsia="標楷體" w:hAnsi="標楷體" w:cs="標楷體" w:hint="eastAsia"/>
                <w:sz w:val="20"/>
                <w:szCs w:val="20"/>
              </w:rPr>
              <w:t>30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第一次作業抽查補檢</w:t>
            </w:r>
          </w:p>
          <w:p w:rsidR="002D1AFE" w:rsidRPr="0038067F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30全校運動會(下雨順延)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A6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02-11</w:t>
            </w:r>
            <w:r w:rsidR="00BB5683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/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6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38067F" w:rsidRDefault="00BB5683" w:rsidP="00D416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/專業理論科目：</w:t>
            </w:r>
          </w:p>
          <w:p w:rsidR="005E59CD" w:rsidRPr="00410D7F" w:rsidRDefault="005E59C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第一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09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1/1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19115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9-11/13</w:t>
            </w:r>
            <w:proofErr w:type="gramStart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各</w:t>
            </w:r>
            <w:proofErr w:type="gramEnd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科教學研究會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6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1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38067F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proofErr w:type="gramStart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19班際</w:t>
            </w:r>
            <w:proofErr w:type="gramEnd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合唱比賽初賽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科目：</w:t>
            </w:r>
          </w:p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操作技術：45%</w:t>
            </w:r>
          </w:p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報告：25%</w:t>
            </w:r>
          </w:p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職業道德：30%</w:t>
            </w: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3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1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1153" w:rsidRDefault="00191153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24-11/27全國工業類科學生技藝競賽</w:t>
            </w:r>
          </w:p>
          <w:p w:rsidR="00BB5683" w:rsidRPr="0038067F" w:rsidRDefault="00191153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25-11/27第二次期中考</w:t>
            </w: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2D1AFE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D1AFE" w:rsidRDefault="002D1AFE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Default="002D1AFE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30-12/04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Default="002D1AFE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proofErr w:type="gramStart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04班際</w:t>
            </w:r>
            <w:proofErr w:type="gramEnd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合唱比賽決賽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2D1AFE" w:rsidRPr="007B4C5D" w:rsidRDefault="002D1AFE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Pr="00A728FA" w:rsidRDefault="002D1AFE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D1AFE" w:rsidRDefault="002D1AFE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D1AFE" w:rsidRDefault="002D1AFE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D416EB">
        <w:trPr>
          <w:trHeight w:val="19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7-12/11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1153" w:rsidRDefault="00BB5683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2/0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8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捐血活動(17:30-20:30)</w:t>
            </w:r>
          </w:p>
          <w:p w:rsidR="00BB5683" w:rsidRPr="0038067F" w:rsidRDefault="00191153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10新生心臟病篩檢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191153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/14-12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115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2/17-12/18高三</w:t>
            </w:r>
            <w:proofErr w:type="gramStart"/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統測第2次</w:t>
            </w:r>
            <w:proofErr w:type="gramEnd"/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模擬考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2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2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21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-12/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23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第二次作業抽查</w:t>
            </w:r>
          </w:p>
          <w:p w:rsidR="00BB5683" w:rsidRPr="0038067F" w:rsidRDefault="00A65F78" w:rsidP="00A65F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25歲末聯歡才藝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競賽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活動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A65F78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8-01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/</w:t>
            </w:r>
            <w:r w:rsidR="00A6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1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65F78" w:rsidRDefault="00A6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1元旦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28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-12/</w:t>
            </w:r>
            <w:r w:rsidR="00191153">
              <w:rPr>
                <w:rFonts w:ascii="標楷體" w:eastAsia="標楷體" w:hAnsi="標楷體" w:cs="標楷體" w:hint="eastAsia"/>
                <w:sz w:val="20"/>
                <w:szCs w:val="20"/>
              </w:rPr>
              <w:t>29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第二次</w:t>
            </w:r>
            <w:proofErr w:type="gramStart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作業補檢</w:t>
            </w:r>
            <w:proofErr w:type="gramEnd"/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A6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1/04-01/</w:t>
            </w:r>
            <w:r w:rsidR="00BB5683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A6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1/11-01</w:t>
            </w:r>
            <w:r w:rsidR="00BB5683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/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5E59CD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2D1AFE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</w:t>
            </w:r>
            <w:r w:rsidR="00BE35D0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A6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1/18</w:t>
            </w:r>
            <w:r w:rsidR="00BB5683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</w:t>
            </w:r>
            <w:r w:rsidR="00BB5683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</w:t>
            </w:r>
            <w:r w:rsidR="00A65F78">
              <w:rPr>
                <w:rFonts w:ascii="標楷體" w:eastAsia="標楷體" w:hAnsi="標楷體" w:cs="標楷體" w:hint="eastAsia"/>
                <w:sz w:val="20"/>
                <w:szCs w:val="20"/>
              </w:rPr>
              <w:t>15-1/18期末考</w:t>
            </w:r>
          </w:p>
          <w:p w:rsidR="00A65F78" w:rsidRDefault="00A6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20休業式 期末大掃除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E83AFA" w:rsidRPr="00E83AFA" w:rsidTr="00C4434A">
        <w:trPr>
          <w:trHeight w:val="390"/>
        </w:trPr>
        <w:tc>
          <w:tcPr>
            <w:tcW w:w="10861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Pr="00E83AFA" w:rsidRDefault="002C1EEF" w:rsidP="002D1AFE">
            <w:pPr>
              <w:rPr>
                <w:rFonts w:ascii="標楷體" w:eastAsia="標楷體" w:hAnsi="標楷體" w:cs="新細明體"/>
                <w:color w:val="FF0000"/>
                <w:sz w:val="20"/>
                <w:szCs w:val="20"/>
              </w:rPr>
            </w:pP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查核：請於</w:t>
            </w:r>
            <w:r w:rsidR="00A24CD9"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9/</w:t>
            </w:r>
            <w:r w:rsidR="002D1AFE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07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前上傳至</w:t>
            </w:r>
            <w:r w:rsidR="00A24CD9"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http://night.taivs.tp.edu.tw/knowledge/know_fodview.asp?id={E33E75D4-591B-4F6D-AA40-F59DF25017FD}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網站</w:t>
            </w:r>
          </w:p>
        </w:tc>
      </w:tr>
    </w:tbl>
    <w:p w:rsidR="00AB3F82" w:rsidRDefault="00AB3F82" w:rsidP="00AB3F82">
      <w:r>
        <w:rPr>
          <w:rFonts w:hint="eastAsia"/>
        </w:rPr>
        <w:t>填表說明</w:t>
      </w:r>
    </w:p>
    <w:p w:rsidR="00AB3F82" w:rsidRDefault="00AB3F82" w:rsidP="00AB3F82">
      <w:pPr>
        <w:ind w:left="240" w:hangingChars="100" w:hanging="240"/>
      </w:pPr>
      <w:r>
        <w:t xml:space="preserve">1. </w:t>
      </w:r>
      <w:r>
        <w:rPr>
          <w:rFonts w:hint="eastAsia"/>
        </w:rPr>
        <w:t>在本表的</w:t>
      </w:r>
      <w:r w:rsidRPr="001E3050">
        <w:rPr>
          <w:rFonts w:hint="eastAsia"/>
          <w:bdr w:val="single" w:sz="4" w:space="0" w:color="auto"/>
        </w:rPr>
        <w:t>預定教學進度</w:t>
      </w:r>
      <w:r>
        <w:rPr>
          <w:rFonts w:hint="eastAsia"/>
        </w:rPr>
        <w:t>欄中，有增列重大考試行事曆，供老師酌參，老師在撰寫教學進度時可參考編列進度，</w:t>
      </w:r>
      <w:r w:rsidRPr="00191153">
        <w:rPr>
          <w:rFonts w:hint="eastAsia"/>
          <w:u w:val="single"/>
        </w:rPr>
        <w:t>之後可將之刪除</w:t>
      </w:r>
      <w:r>
        <w:rPr>
          <w:rFonts w:hint="eastAsia"/>
        </w:rPr>
        <w:t>，本欄可供老師自由發揮。</w:t>
      </w:r>
    </w:p>
    <w:p w:rsidR="00AB3F82" w:rsidRDefault="00AB3F82" w:rsidP="00AB3F82">
      <w:pPr>
        <w:ind w:left="240" w:hangingChars="100" w:hanging="240"/>
      </w:pPr>
      <w:r>
        <w:t xml:space="preserve">2. </w:t>
      </w:r>
      <w:r>
        <w:rPr>
          <w:rFonts w:hint="eastAsia"/>
        </w:rPr>
        <w:t>在本表的</w:t>
      </w:r>
      <w:r w:rsidRPr="0034354A">
        <w:rPr>
          <w:rFonts w:hint="eastAsia"/>
          <w:bdr w:val="single" w:sz="4" w:space="0" w:color="auto"/>
        </w:rPr>
        <w:t>預定作業</w:t>
      </w:r>
      <w:r>
        <w:rPr>
          <w:rFonts w:hint="eastAsia"/>
        </w:rPr>
        <w:t>欄中，同樣有增列作業抽查時程供老師參酌，老師填寫完作業進度後，同樣可以刪除。</w:t>
      </w:r>
    </w:p>
    <w:p w:rsidR="00AB3F82" w:rsidRPr="0034354A" w:rsidRDefault="00AB3F82" w:rsidP="00AB3F82">
      <w:pPr>
        <w:ind w:left="240" w:hangingChars="100" w:hanging="240"/>
      </w:pPr>
      <w:r>
        <w:t>3.</w:t>
      </w:r>
      <w:r w:rsidRPr="003B17FD">
        <w:t xml:space="preserve"> </w:t>
      </w:r>
      <w:r>
        <w:rPr>
          <w:rFonts w:hint="eastAsia"/>
        </w:rPr>
        <w:t>本表僅供老師參考，老師可自由設計版面。</w:t>
      </w:r>
      <w:bookmarkStart w:id="0" w:name="_GoBack"/>
      <w:bookmarkEnd w:id="0"/>
    </w:p>
    <w:p w:rsidR="00AB3F82" w:rsidRPr="0034354A" w:rsidRDefault="00AB3F82" w:rsidP="00AB3F82"/>
    <w:sectPr w:rsidR="00AB3F82" w:rsidRPr="0034354A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3114" w:rsidRDefault="00113114">
      <w:r>
        <w:separator/>
      </w:r>
    </w:p>
  </w:endnote>
  <w:endnote w:type="continuationSeparator" w:id="0">
    <w:p w:rsidR="00113114" w:rsidRDefault="00113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3114" w:rsidRDefault="00113114">
      <w:r>
        <w:separator/>
      </w:r>
    </w:p>
  </w:footnote>
  <w:footnote w:type="continuationSeparator" w:id="0">
    <w:p w:rsidR="00113114" w:rsidRDefault="001131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1328A"/>
    <w:rsid w:val="00072149"/>
    <w:rsid w:val="000A2DDB"/>
    <w:rsid w:val="000C5F7A"/>
    <w:rsid w:val="000D1300"/>
    <w:rsid w:val="000D47E0"/>
    <w:rsid w:val="000F4746"/>
    <w:rsid w:val="00107DBD"/>
    <w:rsid w:val="00113114"/>
    <w:rsid w:val="0012270A"/>
    <w:rsid w:val="001340EE"/>
    <w:rsid w:val="00166750"/>
    <w:rsid w:val="00191153"/>
    <w:rsid w:val="001A387F"/>
    <w:rsid w:val="001E20F7"/>
    <w:rsid w:val="001E3050"/>
    <w:rsid w:val="001F4EAC"/>
    <w:rsid w:val="002166D4"/>
    <w:rsid w:val="00240356"/>
    <w:rsid w:val="002B3FC0"/>
    <w:rsid w:val="002C1EEF"/>
    <w:rsid w:val="002C27E4"/>
    <w:rsid w:val="002C32E8"/>
    <w:rsid w:val="002C5F45"/>
    <w:rsid w:val="002D1AFE"/>
    <w:rsid w:val="002D6E8C"/>
    <w:rsid w:val="003061A0"/>
    <w:rsid w:val="00320C31"/>
    <w:rsid w:val="00331101"/>
    <w:rsid w:val="00336BC1"/>
    <w:rsid w:val="0034354A"/>
    <w:rsid w:val="00352F10"/>
    <w:rsid w:val="00370991"/>
    <w:rsid w:val="0038067F"/>
    <w:rsid w:val="003B17FD"/>
    <w:rsid w:val="00410D7F"/>
    <w:rsid w:val="004275E4"/>
    <w:rsid w:val="00453306"/>
    <w:rsid w:val="00460122"/>
    <w:rsid w:val="00467CD8"/>
    <w:rsid w:val="004A30BF"/>
    <w:rsid w:val="004C1A2F"/>
    <w:rsid w:val="004E5B73"/>
    <w:rsid w:val="005118E9"/>
    <w:rsid w:val="005214D4"/>
    <w:rsid w:val="005640B4"/>
    <w:rsid w:val="005C4087"/>
    <w:rsid w:val="005D576A"/>
    <w:rsid w:val="005E59CD"/>
    <w:rsid w:val="00600C8A"/>
    <w:rsid w:val="00620E37"/>
    <w:rsid w:val="0062647A"/>
    <w:rsid w:val="006567E2"/>
    <w:rsid w:val="006C6689"/>
    <w:rsid w:val="006F3269"/>
    <w:rsid w:val="00712A2D"/>
    <w:rsid w:val="00722328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77AEC"/>
    <w:rsid w:val="008959A7"/>
    <w:rsid w:val="008E0C5D"/>
    <w:rsid w:val="00905931"/>
    <w:rsid w:val="009343DB"/>
    <w:rsid w:val="00940F4B"/>
    <w:rsid w:val="00966369"/>
    <w:rsid w:val="009A45EF"/>
    <w:rsid w:val="00A00112"/>
    <w:rsid w:val="00A067C8"/>
    <w:rsid w:val="00A06D55"/>
    <w:rsid w:val="00A24CD9"/>
    <w:rsid w:val="00A34E18"/>
    <w:rsid w:val="00A42A97"/>
    <w:rsid w:val="00A507A3"/>
    <w:rsid w:val="00A65F78"/>
    <w:rsid w:val="00A728FA"/>
    <w:rsid w:val="00A94798"/>
    <w:rsid w:val="00AB3F82"/>
    <w:rsid w:val="00AB40B2"/>
    <w:rsid w:val="00AF467D"/>
    <w:rsid w:val="00B35FC0"/>
    <w:rsid w:val="00BB0031"/>
    <w:rsid w:val="00BB5683"/>
    <w:rsid w:val="00BE0E91"/>
    <w:rsid w:val="00BE35D0"/>
    <w:rsid w:val="00C4434A"/>
    <w:rsid w:val="00C470FE"/>
    <w:rsid w:val="00CD7B3F"/>
    <w:rsid w:val="00CE21EB"/>
    <w:rsid w:val="00D17486"/>
    <w:rsid w:val="00D416EB"/>
    <w:rsid w:val="00D44D7E"/>
    <w:rsid w:val="00D629CE"/>
    <w:rsid w:val="00D9067D"/>
    <w:rsid w:val="00DB7710"/>
    <w:rsid w:val="00DD2482"/>
    <w:rsid w:val="00E304C6"/>
    <w:rsid w:val="00E50F7E"/>
    <w:rsid w:val="00E56CFA"/>
    <w:rsid w:val="00E83AFA"/>
    <w:rsid w:val="00EC0590"/>
    <w:rsid w:val="00F61ECA"/>
    <w:rsid w:val="00F666A4"/>
    <w:rsid w:val="00FB6C16"/>
    <w:rsid w:val="00FE54E8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C96E52-59FC-4578-994A-CDDF4334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07</Words>
  <Characters>1181</Characters>
  <Application>Microsoft Office Word</Application>
  <DocSecurity>0</DocSecurity>
  <Lines>9</Lines>
  <Paragraphs>2</Paragraphs>
  <ScaleCrop>false</ScaleCrop>
  <Company>taivs</Company>
  <LinksUpToDate>false</LinksUpToDate>
  <CharactersWithSpaces>1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3</cp:revision>
  <dcterms:created xsi:type="dcterms:W3CDTF">2020-08-27T14:19:00Z</dcterms:created>
  <dcterms:modified xsi:type="dcterms:W3CDTF">2020-08-31T04:17:00Z</dcterms:modified>
</cp:coreProperties>
</file>